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9095C7" w14:textId="77777777" w:rsidR="009E7B90" w:rsidRDefault="00091AA1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CCED108" wp14:editId="593888AF">
                <wp:simplePos x="0" y="0"/>
                <wp:positionH relativeFrom="column">
                  <wp:posOffset>-85090</wp:posOffset>
                </wp:positionH>
                <wp:positionV relativeFrom="paragraph">
                  <wp:posOffset>-224790</wp:posOffset>
                </wp:positionV>
                <wp:extent cx="6334760" cy="8427085"/>
                <wp:effectExtent l="0" t="0" r="2540" b="571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334760" cy="8427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5313A8" w14:textId="2EE62B5A" w:rsidR="007E5D81" w:rsidRDefault="007E5D81" w:rsidP="0060675F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>ICACT 202</w:t>
                            </w:r>
                            <w:r w:rsidR="003D1F1B"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>5</w:t>
                            </w:r>
                          </w:p>
                          <w:p w14:paraId="3E5138E2" w14:textId="02980060" w:rsidR="0060675F" w:rsidRPr="006268FB" w:rsidRDefault="0060675F" w:rsidP="0060675F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eclaration Form for </w:t>
                            </w:r>
                            <w:r w:rsidRPr="006268FB">
                              <w:rPr>
                                <w:rFonts w:ascii="Times New Roman" w:hAnsi="Times New Roman"/>
                                <w:b/>
                                <w:sz w:val="28"/>
                                <w:szCs w:val="28"/>
                              </w:rPr>
                              <w:t>Corresponding Author</w:t>
                            </w:r>
                            <w:r w:rsidRPr="006268FB"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D0017CF" w14:textId="77777777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0A73AD2A" w14:textId="77777777" w:rsidR="00867E29" w:rsidRPr="00867E29" w:rsidRDefault="0060675F" w:rsidP="00867E2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Title of </w:t>
                            </w:r>
                            <w:r w:rsidR="00761BF5">
                              <w:rPr>
                                <w:rFonts w:ascii="Times New Roman" w:hAnsi="Times New Roman"/>
                              </w:rPr>
                              <w:t>the paper</w:t>
                            </w: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: </w:t>
                            </w:r>
                            <w:proofErr w:type="spellStart"/>
                            <w:r w:rsidR="00867E29" w:rsidRPr="00867E29">
                              <w:rPr>
                                <w:rFonts w:ascii="Times New Roman" w:hAnsi="Times New Roman" w:cs="Times New Roman"/>
                              </w:rPr>
                              <w:t>Streamlit</w:t>
                            </w:r>
                            <w:proofErr w:type="spellEnd"/>
                            <w:r w:rsidR="00867E29" w:rsidRPr="00867E29">
                              <w:rPr>
                                <w:rFonts w:ascii="Times New Roman" w:hAnsi="Times New Roman" w:cs="Times New Roman"/>
                              </w:rPr>
                              <w:t>-Powered Interactive Dashboard for Automated Survey Data Analysis and Visualization</w:t>
                            </w:r>
                          </w:p>
                          <w:p w14:paraId="2D91B899" w14:textId="77777777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4A639F32" w14:textId="10EA9FC6" w:rsidR="0060675F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>Names of authors</w:t>
                            </w:r>
                            <w:r w:rsidR="00761BF5">
                              <w:rPr>
                                <w:rFonts w:ascii="Times New Roman" w:hAnsi="Times New Roman"/>
                              </w:rPr>
                              <w:t xml:space="preserve"> with affiliation</w:t>
                            </w: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: </w:t>
                            </w:r>
                          </w:p>
                          <w:p w14:paraId="64574E44" w14:textId="260DCCD9" w:rsidR="00761BF5" w:rsidRDefault="00C64CE0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 xml:space="preserve">Luxshi Karunakaran - </w:t>
                            </w:r>
                            <w:r w:rsidR="00867E29">
                              <w:rPr>
                                <w:rFonts w:ascii="Times New Roman" w:hAnsi="Times New Roman"/>
                              </w:rPr>
                              <w:t>Department of Physical Sciences and Technology, Faculty of Applied Sciences,</w:t>
                            </w:r>
                          </w:p>
                          <w:p w14:paraId="6C322207" w14:textId="7A0011B6" w:rsidR="00867E29" w:rsidRDefault="00867E29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Sabaragamuwa University of Sri Lanka</w:t>
                            </w:r>
                          </w:p>
                          <w:p w14:paraId="796A8A87" w14:textId="70942C21" w:rsidR="00C64CE0" w:rsidRDefault="00C64CE0" w:rsidP="00C64CE0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 xml:space="preserve"> Prof R.M.K.T. Rathnayake - 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>Department of Physical Sciences and Technology, Faculty of Applied Sciences,</w:t>
                            </w:r>
                          </w:p>
                          <w:p w14:paraId="075157C8" w14:textId="77777777" w:rsidR="00C64CE0" w:rsidRDefault="00C64CE0" w:rsidP="00C64CE0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Sabaragamuwa University of Sri Lanka</w:t>
                            </w:r>
                          </w:p>
                          <w:p w14:paraId="60613D3B" w14:textId="77777777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0D76FBC5" w14:textId="77777777" w:rsidR="0060675F" w:rsidRPr="006268FB" w:rsidRDefault="00D11197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Address</w:t>
                            </w: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 (</w:t>
                            </w:r>
                            <w:r w:rsidR="0060675F" w:rsidRPr="006268FB">
                              <w:rPr>
                                <w:rFonts w:ascii="Times New Roman" w:hAnsi="Times New Roman"/>
                              </w:rPr>
                              <w:t xml:space="preserve">es) of Institution/s where the work was carried out: </w:t>
                            </w:r>
                          </w:p>
                          <w:p w14:paraId="28A5674B" w14:textId="50F1FE37" w:rsidR="0060675F" w:rsidRDefault="00867E29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 xml:space="preserve">Sabaragamuwa University of Sri Lanka,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</w:rPr>
                              <w:t>Belihaloya</w:t>
                            </w:r>
                            <w:proofErr w:type="spellEnd"/>
                          </w:p>
                          <w:p w14:paraId="6C7880F5" w14:textId="77777777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65F8399A" w14:textId="61828F83" w:rsidR="0060675F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Name of </w:t>
                            </w:r>
                            <w:r w:rsidR="00634094">
                              <w:rPr>
                                <w:rFonts w:ascii="Times New Roman" w:hAnsi="Times New Roman"/>
                              </w:rPr>
                              <w:t xml:space="preserve">the </w:t>
                            </w: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author who will present the </w:t>
                            </w:r>
                            <w:r w:rsidR="00761BF5">
                              <w:rPr>
                                <w:rFonts w:ascii="Times New Roman" w:hAnsi="Times New Roman"/>
                              </w:rPr>
                              <w:t>paper</w:t>
                            </w: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: </w:t>
                            </w:r>
                          </w:p>
                          <w:p w14:paraId="51E5AA73" w14:textId="5B754D54" w:rsidR="00761BF5" w:rsidRPr="006268FB" w:rsidRDefault="00867E29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Luxshi Karunakaran</w:t>
                            </w:r>
                          </w:p>
                          <w:p w14:paraId="7EC6B9DC" w14:textId="77777777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8D522DC" w14:textId="4C1052A7" w:rsidR="0060675F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I declare that the above </w:t>
                            </w:r>
                            <w:r w:rsidR="00761BF5">
                              <w:rPr>
                                <w:rFonts w:ascii="Times New Roman" w:hAnsi="Times New Roman"/>
                              </w:rPr>
                              <w:t>paper</w:t>
                            </w: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 reports the results of original research work and that its content has not been published or submitted for publication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 xml:space="preserve"> or presented</w:t>
                            </w: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 elsewhere.</w:t>
                            </w:r>
                          </w:p>
                          <w:p w14:paraId="0A6EAF8C" w14:textId="21807C27" w:rsidR="00761BF5" w:rsidRPr="006268FB" w:rsidRDefault="00867E29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27A5BB" wp14:editId="610DCE4C">
                                  <wp:extent cx="1226820" cy="370840"/>
                                  <wp:effectExtent l="0" t="0" r="0" b="0"/>
                                  <wp:docPr id="127986995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79869956" name="Picture 9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7">
                                                    <a14:imgEffect>
                                                      <a14:brightnessContrast bright="40000" contrast="-40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6820" cy="3708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A7282B" w14:textId="07D1EFA7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 xml:space="preserve">Name of the </w:t>
                            </w:r>
                            <w:r w:rsidRPr="006268FB">
                              <w:rPr>
                                <w:rFonts w:ascii="Times New Roman" w:hAnsi="Times New Roman"/>
                                <w:color w:val="000000"/>
                              </w:rPr>
                              <w:t>Corresponding Author:</w:t>
                            </w:r>
                            <w:r w:rsidR="00867E29">
                              <w:rPr>
                                <w:rFonts w:ascii="Times New Roman" w:hAnsi="Times New Roman"/>
                                <w:color w:val="000000"/>
                              </w:rPr>
                              <w:t xml:space="preserve"> Luxshi Karunakaran</w:t>
                            </w:r>
                          </w:p>
                          <w:p w14:paraId="0EBCAFB9" w14:textId="3681272A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  <w:color w:val="000000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  <w:color w:val="000000"/>
                              </w:rPr>
                              <w:t>Address:</w:t>
                            </w:r>
                            <w:r w:rsidR="00867E29">
                              <w:rPr>
                                <w:rFonts w:ascii="Times New Roman" w:hAnsi="Times New Roman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C64CE0">
                              <w:rPr>
                                <w:rFonts w:ascii="Times New Roman" w:hAnsi="Times New Roman"/>
                                <w:color w:val="000000"/>
                              </w:rPr>
                              <w:t>Sanguvely</w:t>
                            </w:r>
                            <w:proofErr w:type="spellEnd"/>
                            <w:r w:rsidR="00C64CE0">
                              <w:rPr>
                                <w:rFonts w:ascii="Times New Roman" w:hAnsi="Times New Roman"/>
                                <w:color w:val="000000"/>
                              </w:rPr>
                              <w:t xml:space="preserve"> South, </w:t>
                            </w:r>
                            <w:proofErr w:type="spellStart"/>
                            <w:r w:rsidR="00C64CE0">
                              <w:rPr>
                                <w:rFonts w:ascii="Times New Roman" w:hAnsi="Times New Roman"/>
                                <w:color w:val="000000"/>
                              </w:rPr>
                              <w:t>Manipay</w:t>
                            </w:r>
                            <w:proofErr w:type="spellEnd"/>
                            <w:r w:rsidR="00C64CE0">
                              <w:rPr>
                                <w:rFonts w:ascii="Times New Roman" w:hAnsi="Times New Roman"/>
                                <w:color w:val="000000"/>
                              </w:rPr>
                              <w:t>, Jaffna</w:t>
                            </w:r>
                            <w:r w:rsidR="00867E29">
                              <w:rPr>
                                <w:rFonts w:ascii="Times New Roman" w:hAnsi="Times New Roman"/>
                                <w:color w:val="000000"/>
                              </w:rPr>
                              <w:t>, Sri Lanka</w:t>
                            </w:r>
                          </w:p>
                          <w:p w14:paraId="77AE0539" w14:textId="6C90E2EC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6268FB">
                              <w:rPr>
                                <w:rFonts w:ascii="Times New Roman" w:hAnsi="Times New Roman"/>
                              </w:rPr>
                              <w:t>Date:</w:t>
                            </w:r>
                            <w:r w:rsidR="00867E29">
                              <w:rPr>
                                <w:rFonts w:ascii="Times New Roman" w:hAnsi="Times New Roman"/>
                              </w:rPr>
                              <w:t xml:space="preserve"> 2025.09.01</w:t>
                            </w:r>
                          </w:p>
                          <w:p w14:paraId="6A0B64AC" w14:textId="77777777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52221C2F" w14:textId="77777777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01A02107" w14:textId="77777777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771FB6DF" w14:textId="77777777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16B78519" w14:textId="77777777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1979C74F" w14:textId="77777777" w:rsidR="0060675F" w:rsidRPr="006268FB" w:rsidRDefault="0060675F" w:rsidP="0060675F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CED10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6.7pt;margin-top:-17.7pt;width:498.8pt;height:663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">
                <v:path arrowok="t"/>
                <v:textbox>
                  <w:txbxContent>
                    <w:p w14:paraId="1C5313A8" w14:textId="2EE62B5A" w:rsidR="007E5D81" w:rsidRDefault="007E5D81" w:rsidP="0060675F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>ICACT 202</w:t>
                      </w:r>
                      <w:r w:rsidR="003D1F1B"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>5</w:t>
                      </w:r>
                    </w:p>
                    <w:p w14:paraId="3E5138E2" w14:textId="02980060" w:rsidR="0060675F" w:rsidRPr="006268FB" w:rsidRDefault="0060675F" w:rsidP="0060675F">
                      <w:pPr>
                        <w:jc w:val="center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6268FB"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 xml:space="preserve">Declaration Form for </w:t>
                      </w:r>
                      <w:r w:rsidRPr="006268FB">
                        <w:rPr>
                          <w:rFonts w:ascii="Times New Roman" w:hAnsi="Times New Roman"/>
                          <w:b/>
                          <w:sz w:val="28"/>
                          <w:szCs w:val="28"/>
                        </w:rPr>
                        <w:t>Corresponding Author</w:t>
                      </w:r>
                      <w:r w:rsidRPr="006268FB"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4D0017CF" w14:textId="77777777" w:rsidR="0060675F" w:rsidRPr="006268FB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0A73AD2A" w14:textId="77777777" w:rsidR="00867E29" w:rsidRPr="00867E29" w:rsidRDefault="0060675F" w:rsidP="00867E2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Title of </w:t>
                      </w:r>
                      <w:r w:rsidR="00761BF5">
                        <w:rPr>
                          <w:rFonts w:ascii="Times New Roman" w:hAnsi="Times New Roman"/>
                        </w:rPr>
                        <w:t>the paper</w:t>
                      </w:r>
                      <w:r w:rsidRPr="006268FB">
                        <w:rPr>
                          <w:rFonts w:ascii="Times New Roman" w:hAnsi="Times New Roman"/>
                        </w:rPr>
                        <w:t xml:space="preserve">: </w:t>
                      </w:r>
                      <w:proofErr w:type="spellStart"/>
                      <w:r w:rsidR="00867E29" w:rsidRPr="00867E29">
                        <w:rPr>
                          <w:rFonts w:ascii="Times New Roman" w:hAnsi="Times New Roman" w:cs="Times New Roman"/>
                        </w:rPr>
                        <w:t>Streamlit</w:t>
                      </w:r>
                      <w:proofErr w:type="spellEnd"/>
                      <w:r w:rsidR="00867E29" w:rsidRPr="00867E29">
                        <w:rPr>
                          <w:rFonts w:ascii="Times New Roman" w:hAnsi="Times New Roman" w:cs="Times New Roman"/>
                        </w:rPr>
                        <w:t>-Powered Interactive Dashboard for Automated Survey Data Analysis and Visualization</w:t>
                      </w:r>
                    </w:p>
                    <w:p w14:paraId="2D91B899" w14:textId="77777777" w:rsidR="0060675F" w:rsidRPr="006268FB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4A639F32" w14:textId="10EA9FC6" w:rsidR="0060675F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>Names of authors</w:t>
                      </w:r>
                      <w:r w:rsidR="00761BF5">
                        <w:rPr>
                          <w:rFonts w:ascii="Times New Roman" w:hAnsi="Times New Roman"/>
                        </w:rPr>
                        <w:t xml:space="preserve"> with affiliation</w:t>
                      </w:r>
                      <w:r w:rsidRPr="006268FB">
                        <w:rPr>
                          <w:rFonts w:ascii="Times New Roman" w:hAnsi="Times New Roman"/>
                        </w:rPr>
                        <w:t xml:space="preserve">: </w:t>
                      </w:r>
                    </w:p>
                    <w:p w14:paraId="64574E44" w14:textId="260DCCD9" w:rsidR="00761BF5" w:rsidRDefault="00C64CE0" w:rsidP="0060675F">
                      <w:pPr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 xml:space="preserve">Luxshi Karunakaran - </w:t>
                      </w:r>
                      <w:r w:rsidR="00867E29">
                        <w:rPr>
                          <w:rFonts w:ascii="Times New Roman" w:hAnsi="Times New Roman"/>
                        </w:rPr>
                        <w:t>Department of Physical Sciences and Technology, Faculty of Applied Sciences,</w:t>
                      </w:r>
                    </w:p>
                    <w:p w14:paraId="6C322207" w14:textId="7A0011B6" w:rsidR="00867E29" w:rsidRDefault="00867E29" w:rsidP="0060675F">
                      <w:pPr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Sabaragamuwa University of Sri Lanka</w:t>
                      </w:r>
                    </w:p>
                    <w:p w14:paraId="796A8A87" w14:textId="70942C21" w:rsidR="00C64CE0" w:rsidRDefault="00C64CE0" w:rsidP="00C64CE0">
                      <w:pPr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 xml:space="preserve"> Prof R.M.K.T. Rathnayake - </w:t>
                      </w:r>
                      <w:r>
                        <w:rPr>
                          <w:rFonts w:ascii="Times New Roman" w:hAnsi="Times New Roman"/>
                        </w:rPr>
                        <w:t>Department of Physical Sciences and Technology, Faculty of Applied Sciences,</w:t>
                      </w:r>
                    </w:p>
                    <w:p w14:paraId="075157C8" w14:textId="77777777" w:rsidR="00C64CE0" w:rsidRDefault="00C64CE0" w:rsidP="00C64CE0">
                      <w:pPr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Sabaragamuwa University of Sri Lanka</w:t>
                      </w:r>
                    </w:p>
                    <w:p w14:paraId="60613D3B" w14:textId="77777777" w:rsidR="0060675F" w:rsidRPr="006268FB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0D76FBC5" w14:textId="77777777" w:rsidR="0060675F" w:rsidRPr="006268FB" w:rsidRDefault="00D11197" w:rsidP="0060675F">
                      <w:pPr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Address</w:t>
                      </w:r>
                      <w:r w:rsidRPr="006268FB">
                        <w:rPr>
                          <w:rFonts w:ascii="Times New Roman" w:hAnsi="Times New Roman"/>
                        </w:rPr>
                        <w:t xml:space="preserve"> (</w:t>
                      </w:r>
                      <w:r w:rsidR="0060675F" w:rsidRPr="006268FB">
                        <w:rPr>
                          <w:rFonts w:ascii="Times New Roman" w:hAnsi="Times New Roman"/>
                        </w:rPr>
                        <w:t xml:space="preserve">es) of Institution/s where the work was carried out: </w:t>
                      </w:r>
                    </w:p>
                    <w:p w14:paraId="28A5674B" w14:textId="50F1FE37" w:rsidR="0060675F" w:rsidRDefault="00867E29" w:rsidP="0060675F">
                      <w:pPr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 xml:space="preserve">Sabaragamuwa University of Sri Lanka, </w:t>
                      </w:r>
                      <w:proofErr w:type="spellStart"/>
                      <w:r>
                        <w:rPr>
                          <w:rFonts w:ascii="Times New Roman" w:hAnsi="Times New Roman"/>
                        </w:rPr>
                        <w:t>Belihaloya</w:t>
                      </w:r>
                      <w:proofErr w:type="spellEnd"/>
                    </w:p>
                    <w:p w14:paraId="6C7880F5" w14:textId="77777777" w:rsidR="0060675F" w:rsidRPr="006268FB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65F8399A" w14:textId="61828F83" w:rsidR="0060675F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Name of </w:t>
                      </w:r>
                      <w:r w:rsidR="00634094">
                        <w:rPr>
                          <w:rFonts w:ascii="Times New Roman" w:hAnsi="Times New Roman"/>
                        </w:rPr>
                        <w:t xml:space="preserve">the </w:t>
                      </w:r>
                      <w:r w:rsidRPr="006268FB">
                        <w:rPr>
                          <w:rFonts w:ascii="Times New Roman" w:hAnsi="Times New Roman"/>
                        </w:rPr>
                        <w:t xml:space="preserve">author who will present the </w:t>
                      </w:r>
                      <w:r w:rsidR="00761BF5">
                        <w:rPr>
                          <w:rFonts w:ascii="Times New Roman" w:hAnsi="Times New Roman"/>
                        </w:rPr>
                        <w:t>paper</w:t>
                      </w:r>
                      <w:r w:rsidRPr="006268FB">
                        <w:rPr>
                          <w:rFonts w:ascii="Times New Roman" w:hAnsi="Times New Roman"/>
                        </w:rPr>
                        <w:t xml:space="preserve">: </w:t>
                      </w:r>
                    </w:p>
                    <w:p w14:paraId="51E5AA73" w14:textId="5B754D54" w:rsidR="00761BF5" w:rsidRPr="006268FB" w:rsidRDefault="00867E29" w:rsidP="0060675F">
                      <w:pPr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Luxshi Karunakaran</w:t>
                      </w:r>
                    </w:p>
                    <w:p w14:paraId="7EC6B9DC" w14:textId="77777777" w:rsidR="0060675F" w:rsidRPr="006268FB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28D522DC" w14:textId="4C1052A7" w:rsidR="0060675F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I declare that the above </w:t>
                      </w:r>
                      <w:r w:rsidR="00761BF5">
                        <w:rPr>
                          <w:rFonts w:ascii="Times New Roman" w:hAnsi="Times New Roman"/>
                        </w:rPr>
                        <w:t>paper</w:t>
                      </w:r>
                      <w:r w:rsidRPr="006268FB">
                        <w:rPr>
                          <w:rFonts w:ascii="Times New Roman" w:hAnsi="Times New Roman"/>
                        </w:rPr>
                        <w:t xml:space="preserve"> reports the results of original research work and that its content has not been published or submitted for publication</w:t>
                      </w:r>
                      <w:r>
                        <w:rPr>
                          <w:rFonts w:ascii="Times New Roman" w:hAnsi="Times New Roman"/>
                        </w:rPr>
                        <w:t xml:space="preserve"> or presented</w:t>
                      </w:r>
                      <w:r w:rsidRPr="006268FB">
                        <w:rPr>
                          <w:rFonts w:ascii="Times New Roman" w:hAnsi="Times New Roman"/>
                        </w:rPr>
                        <w:t xml:space="preserve"> elsewhere.</w:t>
                      </w:r>
                    </w:p>
                    <w:p w14:paraId="0A6EAF8C" w14:textId="21807C27" w:rsidR="00761BF5" w:rsidRPr="006268FB" w:rsidRDefault="00867E29" w:rsidP="0060675F">
                      <w:pPr>
                        <w:rPr>
                          <w:rFonts w:ascii="Times New Roman" w:hAnsi="Times New Roman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927A5BB" wp14:editId="610DCE4C">
                            <wp:extent cx="1226820" cy="370840"/>
                            <wp:effectExtent l="0" t="0" r="0" b="0"/>
                            <wp:docPr id="127986995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79869956" name="Picture 9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7">
                                              <a14:imgEffect>
                                                <a14:brightnessContrast bright="40000" contrast="-40000"/>
                                              </a14:imgEffect>
                                            </a14:imgLayer>
                                          </a14:imgProps>
                                        </a:ex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26820" cy="3708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A7282B" w14:textId="07D1EFA7" w:rsidR="0060675F" w:rsidRPr="006268FB" w:rsidRDefault="0060675F" w:rsidP="0060675F">
                      <w:pPr>
                        <w:rPr>
                          <w:rFonts w:ascii="Times New Roman" w:hAnsi="Times New Roman"/>
                          <w:color w:val="000000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 xml:space="preserve">Name of the </w:t>
                      </w:r>
                      <w:r w:rsidRPr="006268FB">
                        <w:rPr>
                          <w:rFonts w:ascii="Times New Roman" w:hAnsi="Times New Roman"/>
                          <w:color w:val="000000"/>
                        </w:rPr>
                        <w:t>Corresponding Author:</w:t>
                      </w:r>
                      <w:r w:rsidR="00867E29">
                        <w:rPr>
                          <w:rFonts w:ascii="Times New Roman" w:hAnsi="Times New Roman"/>
                          <w:color w:val="000000"/>
                        </w:rPr>
                        <w:t xml:space="preserve"> Luxshi Karunakaran</w:t>
                      </w:r>
                    </w:p>
                    <w:p w14:paraId="0EBCAFB9" w14:textId="3681272A" w:rsidR="0060675F" w:rsidRPr="006268FB" w:rsidRDefault="0060675F" w:rsidP="0060675F">
                      <w:pPr>
                        <w:rPr>
                          <w:rFonts w:ascii="Times New Roman" w:hAnsi="Times New Roman"/>
                          <w:color w:val="000000"/>
                        </w:rPr>
                      </w:pPr>
                      <w:r w:rsidRPr="006268FB">
                        <w:rPr>
                          <w:rFonts w:ascii="Times New Roman" w:hAnsi="Times New Roman"/>
                          <w:color w:val="000000"/>
                        </w:rPr>
                        <w:t>Address:</w:t>
                      </w:r>
                      <w:r w:rsidR="00867E29">
                        <w:rPr>
                          <w:rFonts w:ascii="Times New Roman" w:hAnsi="Times New Roman"/>
                          <w:color w:val="000000"/>
                        </w:rPr>
                        <w:t xml:space="preserve"> </w:t>
                      </w:r>
                      <w:proofErr w:type="spellStart"/>
                      <w:r w:rsidR="00C64CE0">
                        <w:rPr>
                          <w:rFonts w:ascii="Times New Roman" w:hAnsi="Times New Roman"/>
                          <w:color w:val="000000"/>
                        </w:rPr>
                        <w:t>Sanguvely</w:t>
                      </w:r>
                      <w:proofErr w:type="spellEnd"/>
                      <w:r w:rsidR="00C64CE0">
                        <w:rPr>
                          <w:rFonts w:ascii="Times New Roman" w:hAnsi="Times New Roman"/>
                          <w:color w:val="000000"/>
                        </w:rPr>
                        <w:t xml:space="preserve"> South, </w:t>
                      </w:r>
                      <w:proofErr w:type="spellStart"/>
                      <w:r w:rsidR="00C64CE0">
                        <w:rPr>
                          <w:rFonts w:ascii="Times New Roman" w:hAnsi="Times New Roman"/>
                          <w:color w:val="000000"/>
                        </w:rPr>
                        <w:t>Manipay</w:t>
                      </w:r>
                      <w:proofErr w:type="spellEnd"/>
                      <w:r w:rsidR="00C64CE0">
                        <w:rPr>
                          <w:rFonts w:ascii="Times New Roman" w:hAnsi="Times New Roman"/>
                          <w:color w:val="000000"/>
                        </w:rPr>
                        <w:t>, Jaffna</w:t>
                      </w:r>
                      <w:r w:rsidR="00867E29">
                        <w:rPr>
                          <w:rFonts w:ascii="Times New Roman" w:hAnsi="Times New Roman"/>
                          <w:color w:val="000000"/>
                        </w:rPr>
                        <w:t>, Sri Lanka</w:t>
                      </w:r>
                    </w:p>
                    <w:p w14:paraId="77AE0539" w14:textId="6C90E2EC" w:rsidR="0060675F" w:rsidRPr="006268FB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  <w:r w:rsidRPr="006268FB">
                        <w:rPr>
                          <w:rFonts w:ascii="Times New Roman" w:hAnsi="Times New Roman"/>
                        </w:rPr>
                        <w:t>Date:</w:t>
                      </w:r>
                      <w:r w:rsidR="00867E29">
                        <w:rPr>
                          <w:rFonts w:ascii="Times New Roman" w:hAnsi="Times New Roman"/>
                        </w:rPr>
                        <w:t xml:space="preserve"> 2025.09.01</w:t>
                      </w:r>
                    </w:p>
                    <w:p w14:paraId="6A0B64AC" w14:textId="77777777" w:rsidR="0060675F" w:rsidRPr="006268FB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52221C2F" w14:textId="77777777" w:rsidR="0060675F" w:rsidRPr="006268FB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01A02107" w14:textId="77777777" w:rsidR="0060675F" w:rsidRPr="006268FB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771FB6DF" w14:textId="77777777" w:rsidR="0060675F" w:rsidRPr="006268FB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16B78519" w14:textId="77777777" w:rsidR="0060675F" w:rsidRPr="006268FB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1979C74F" w14:textId="77777777" w:rsidR="0060675F" w:rsidRPr="006268FB" w:rsidRDefault="0060675F" w:rsidP="0060675F">
                      <w:pPr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9E7B90" w:rsidSect="009E7B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9964BA" w14:textId="77777777" w:rsidR="00D92CF2" w:rsidRDefault="00D92CF2" w:rsidP="00666AE6">
      <w:pPr>
        <w:spacing w:after="0" w:line="240" w:lineRule="auto"/>
      </w:pPr>
      <w:r>
        <w:separator/>
      </w:r>
    </w:p>
  </w:endnote>
  <w:endnote w:type="continuationSeparator" w:id="0">
    <w:p w14:paraId="12FA62CF" w14:textId="77777777" w:rsidR="00D92CF2" w:rsidRDefault="00D92CF2" w:rsidP="00666A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62263E" w14:textId="77777777" w:rsidR="00D92CF2" w:rsidRDefault="00D92CF2" w:rsidP="00666AE6">
      <w:pPr>
        <w:spacing w:after="0" w:line="240" w:lineRule="auto"/>
      </w:pPr>
      <w:r>
        <w:separator/>
      </w:r>
    </w:p>
  </w:footnote>
  <w:footnote w:type="continuationSeparator" w:id="0">
    <w:p w14:paraId="7055D502" w14:textId="77777777" w:rsidR="00D92CF2" w:rsidRDefault="00D92CF2" w:rsidP="00666A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0t7QwNTMyMbUwMjVQ0lEKTi0uzszPAykwrAUAbfX0eiwAAAA="/>
  </w:docVars>
  <w:rsids>
    <w:rsidRoot w:val="0060675F"/>
    <w:rsid w:val="00091AA1"/>
    <w:rsid w:val="00167131"/>
    <w:rsid w:val="001906A3"/>
    <w:rsid w:val="00232321"/>
    <w:rsid w:val="00301313"/>
    <w:rsid w:val="003D1F1B"/>
    <w:rsid w:val="003D699D"/>
    <w:rsid w:val="00546A9D"/>
    <w:rsid w:val="0060675F"/>
    <w:rsid w:val="00634094"/>
    <w:rsid w:val="00666AE6"/>
    <w:rsid w:val="00761BF5"/>
    <w:rsid w:val="007E5D81"/>
    <w:rsid w:val="00867E29"/>
    <w:rsid w:val="009811D5"/>
    <w:rsid w:val="009E7B90"/>
    <w:rsid w:val="00AD3469"/>
    <w:rsid w:val="00AF7111"/>
    <w:rsid w:val="00B31705"/>
    <w:rsid w:val="00C64CE0"/>
    <w:rsid w:val="00C7208F"/>
    <w:rsid w:val="00CC5B72"/>
    <w:rsid w:val="00D11197"/>
    <w:rsid w:val="00D92CF2"/>
    <w:rsid w:val="00EB0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386FD7"/>
  <w15:docId w15:val="{9E4E9B2D-68FE-3549-9B43-D8D3B6869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B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6A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6AE6"/>
  </w:style>
  <w:style w:type="paragraph" w:styleId="Footer">
    <w:name w:val="footer"/>
    <w:basedOn w:val="Normal"/>
    <w:link w:val="FooterChar"/>
    <w:uiPriority w:val="99"/>
    <w:unhideWhenUsed/>
    <w:rsid w:val="00666A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6AE6"/>
  </w:style>
  <w:style w:type="paragraph" w:styleId="NormalWeb">
    <w:name w:val="Normal (Web)"/>
    <w:basedOn w:val="Normal"/>
    <w:uiPriority w:val="99"/>
    <w:semiHidden/>
    <w:unhideWhenUsed/>
    <w:rsid w:val="00867E2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Luxshi Karunakaran</cp:lastModifiedBy>
  <cp:revision>5</cp:revision>
  <dcterms:created xsi:type="dcterms:W3CDTF">2024-08-01T10:13:00Z</dcterms:created>
  <dcterms:modified xsi:type="dcterms:W3CDTF">2025-09-01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fbd758c82ed847979b72e7844196e7c8b1c6b92bc65874054e9c502884b847</vt:lpwstr>
  </property>
</Properties>
</file>